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4180D" w14:textId="29FC6A4E" w:rsidR="00310C4B" w:rsidRPr="00CC08FF" w:rsidRDefault="00310C4B">
      <w:pPr>
        <w:pStyle w:val="line"/>
        <w:rPr>
          <w:lang w:val="es-CR"/>
        </w:rPr>
      </w:pPr>
    </w:p>
    <w:p w14:paraId="2F14180E" w14:textId="4A07D4CA" w:rsidR="00310C4B" w:rsidRPr="00CC08FF" w:rsidRDefault="0068195C">
      <w:pPr>
        <w:pStyle w:val="Ttulo"/>
        <w:rPr>
          <w:lang w:val="es-CR"/>
        </w:rPr>
      </w:pPr>
      <w:r>
        <w:rPr>
          <w:lang w:val="es-CR"/>
        </w:rPr>
        <w:t>Casos de uso</w:t>
      </w:r>
    </w:p>
    <w:p w14:paraId="2F14180F" w14:textId="77777777" w:rsidR="00310C4B" w:rsidRPr="00CC08FF" w:rsidRDefault="00310C4B">
      <w:pPr>
        <w:pStyle w:val="Ttulo"/>
        <w:spacing w:before="0" w:after="400"/>
        <w:rPr>
          <w:sz w:val="40"/>
          <w:lang w:val="es-CR"/>
        </w:rPr>
      </w:pPr>
      <w:r w:rsidRPr="00CC08FF">
        <w:rPr>
          <w:sz w:val="40"/>
          <w:lang w:val="es-CR"/>
        </w:rPr>
        <w:t>para</w:t>
      </w:r>
    </w:p>
    <w:p w14:paraId="2F141810" w14:textId="3D18054E" w:rsidR="00310C4B" w:rsidRPr="00CC08FF" w:rsidRDefault="00310C4B">
      <w:pPr>
        <w:pStyle w:val="Ttulo"/>
        <w:rPr>
          <w:lang w:val="es-CR"/>
        </w:rPr>
      </w:pPr>
      <w:r w:rsidRPr="00CC08FF">
        <w:rPr>
          <w:lang w:val="es-CR"/>
        </w:rPr>
        <w:t>&lt;</w:t>
      </w:r>
      <w:r w:rsidR="007C0E0B">
        <w:rPr>
          <w:lang w:val="es-CR"/>
        </w:rPr>
        <w:t xml:space="preserve">Nombre </w:t>
      </w:r>
      <w:r w:rsidRPr="00CC08FF">
        <w:rPr>
          <w:lang w:val="es-CR"/>
        </w:rPr>
        <w:t>Proyecto&gt;</w:t>
      </w:r>
    </w:p>
    <w:p w14:paraId="2F141811" w14:textId="77777777" w:rsidR="00310C4B" w:rsidRPr="00CC08FF" w:rsidRDefault="00310C4B">
      <w:pPr>
        <w:pStyle w:val="ByLine"/>
        <w:rPr>
          <w:lang w:val="es-CR"/>
        </w:rPr>
      </w:pPr>
      <w:r w:rsidRPr="00CC08FF">
        <w:rPr>
          <w:lang w:val="es-CR"/>
        </w:rPr>
        <w:t>Versión 1.0 aprobada</w:t>
      </w:r>
    </w:p>
    <w:p w14:paraId="2F141812" w14:textId="77777777" w:rsidR="00310C4B" w:rsidRPr="00CC08FF" w:rsidRDefault="00310C4B">
      <w:pPr>
        <w:pStyle w:val="ByLine"/>
        <w:rPr>
          <w:lang w:val="es-CR"/>
        </w:rPr>
      </w:pPr>
      <w:r w:rsidRPr="00CC08FF">
        <w:rPr>
          <w:lang w:val="es-CR"/>
        </w:rPr>
        <w:t>Elaborado por &lt;autor&gt;</w:t>
      </w:r>
    </w:p>
    <w:p w14:paraId="2F141813" w14:textId="77777777" w:rsidR="00310C4B" w:rsidRPr="00CC08FF" w:rsidRDefault="00310C4B">
      <w:pPr>
        <w:pStyle w:val="ByLine"/>
        <w:rPr>
          <w:lang w:val="es-CR"/>
        </w:rPr>
      </w:pPr>
      <w:r w:rsidRPr="00CC08FF">
        <w:rPr>
          <w:lang w:val="es-CR"/>
        </w:rPr>
        <w:t>&lt;organización&gt;</w:t>
      </w:r>
    </w:p>
    <w:p w14:paraId="2F141814" w14:textId="77777777" w:rsidR="00310C4B" w:rsidRPr="00CC08FF" w:rsidRDefault="00310C4B">
      <w:pPr>
        <w:pStyle w:val="ByLine"/>
        <w:rPr>
          <w:lang w:val="es-CR"/>
        </w:rPr>
      </w:pPr>
      <w:r w:rsidRPr="00CC08FF">
        <w:rPr>
          <w:lang w:val="es-CR"/>
        </w:rPr>
        <w:t>&lt;fecha de creación&gt;</w:t>
      </w:r>
    </w:p>
    <w:p w14:paraId="2F141815" w14:textId="77777777" w:rsidR="00310C4B" w:rsidRPr="00CC08FF" w:rsidRDefault="00310C4B">
      <w:pPr>
        <w:pStyle w:val="ChangeHistoryTitle"/>
        <w:rPr>
          <w:lang w:val="es-CR"/>
        </w:rPr>
        <w:sectPr w:rsidR="00310C4B" w:rsidRPr="00CC08FF">
          <w:footerReference w:type="default" r:id="rId8"/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</w:p>
    <w:p w14:paraId="2F14183E" w14:textId="77777777" w:rsidR="00310C4B" w:rsidRPr="00CC08FF" w:rsidRDefault="00310C4B">
      <w:pPr>
        <w:rPr>
          <w:lang w:val="es-CR"/>
        </w:rPr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End w:id="0"/>
      <w:bookmarkEnd w:id="1"/>
      <w:bookmarkEnd w:id="2"/>
      <w:bookmarkEnd w:id="3"/>
      <w:bookmarkEnd w:id="4"/>
    </w:p>
    <w:p w14:paraId="2F14183F" w14:textId="77777777" w:rsidR="00310C4B" w:rsidRPr="00CC08FF" w:rsidRDefault="00310C4B">
      <w:pPr>
        <w:pStyle w:val="TOCEntry"/>
        <w:rPr>
          <w:lang w:val="es-CR"/>
        </w:rPr>
      </w:pPr>
      <w:r w:rsidRPr="00CC08FF">
        <w:rPr>
          <w:lang w:val="es-CR"/>
        </w:rPr>
        <w:t>Historial de revisiones</w:t>
      </w:r>
    </w:p>
    <w:tbl>
      <w:tblPr>
        <w:tblW w:w="98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5019"/>
        <w:gridCol w:w="1519"/>
      </w:tblGrid>
      <w:tr w:rsidR="009C4F2D" w:rsidRPr="00D73402" w14:paraId="4E08A6B2" w14:textId="77777777" w:rsidTr="009C4F2D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14:paraId="0CCE27E7" w14:textId="77777777" w:rsidR="009C4F2D" w:rsidRPr="00D73402" w:rsidRDefault="009C4F2D">
            <w:pPr>
              <w:spacing w:before="40" w:after="40"/>
              <w:rPr>
                <w:b/>
                <w:lang w:val="es-CR"/>
              </w:rPr>
            </w:pPr>
            <w:r>
              <w:rPr>
                <w:b/>
                <w:lang w:val="es-CR"/>
              </w:rPr>
              <w:t>Autor (es)</w:t>
            </w:r>
          </w:p>
        </w:tc>
        <w:tc>
          <w:tcPr>
            <w:tcW w:w="1170" w:type="dxa"/>
            <w:tcBorders>
              <w:top w:val="single" w:sz="12" w:space="0" w:color="auto"/>
              <w:bottom w:val="double" w:sz="12" w:space="0" w:color="auto"/>
            </w:tcBorders>
          </w:tcPr>
          <w:p w14:paraId="5BDD9006" w14:textId="77777777" w:rsidR="009C4F2D" w:rsidRPr="00D73402" w:rsidRDefault="009C4F2D">
            <w:pPr>
              <w:spacing w:before="40" w:after="40"/>
              <w:rPr>
                <w:b/>
                <w:lang w:val="es-CR"/>
              </w:rPr>
            </w:pPr>
            <w:r w:rsidRPr="00D73402">
              <w:rPr>
                <w:b/>
                <w:lang w:val="es-CR"/>
              </w:rPr>
              <w:t>Fecha</w:t>
            </w:r>
          </w:p>
        </w:tc>
        <w:tc>
          <w:tcPr>
            <w:tcW w:w="5019" w:type="dxa"/>
            <w:tcBorders>
              <w:top w:val="single" w:sz="12" w:space="0" w:color="auto"/>
              <w:bottom w:val="double" w:sz="12" w:space="0" w:color="auto"/>
            </w:tcBorders>
          </w:tcPr>
          <w:p w14:paraId="5DEB1E7A" w14:textId="77777777" w:rsidR="009C4F2D" w:rsidRPr="00D73402" w:rsidRDefault="009C4F2D">
            <w:pPr>
              <w:spacing w:before="40" w:after="40"/>
              <w:rPr>
                <w:b/>
                <w:lang w:val="es-CR"/>
              </w:rPr>
            </w:pPr>
            <w:r w:rsidRPr="00D73402">
              <w:rPr>
                <w:b/>
                <w:lang w:val="es-CR"/>
              </w:rPr>
              <w:t>Motivo de los cambios</w:t>
            </w:r>
          </w:p>
        </w:tc>
        <w:tc>
          <w:tcPr>
            <w:tcW w:w="1519" w:type="dxa"/>
            <w:tcBorders>
              <w:top w:val="single" w:sz="12" w:space="0" w:color="auto"/>
              <w:bottom w:val="double" w:sz="12" w:space="0" w:color="auto"/>
            </w:tcBorders>
          </w:tcPr>
          <w:p w14:paraId="1FFD2888" w14:textId="77777777" w:rsidR="009C4F2D" w:rsidRPr="00D73402" w:rsidRDefault="009C4F2D">
            <w:pPr>
              <w:spacing w:before="40" w:after="40"/>
              <w:rPr>
                <w:b/>
                <w:lang w:val="es-CR"/>
              </w:rPr>
            </w:pPr>
            <w:r w:rsidRPr="00D73402">
              <w:rPr>
                <w:b/>
                <w:lang w:val="es-CR"/>
              </w:rPr>
              <w:t>Versión</w:t>
            </w:r>
          </w:p>
        </w:tc>
      </w:tr>
      <w:tr w:rsidR="009C4F2D" w:rsidRPr="00D73402" w14:paraId="7E7B66F9" w14:textId="77777777" w:rsidTr="009C4F2D">
        <w:tc>
          <w:tcPr>
            <w:tcW w:w="2160" w:type="dxa"/>
            <w:tcBorders>
              <w:top w:val="nil"/>
            </w:tcBorders>
          </w:tcPr>
          <w:p w14:paraId="3CEFEAD5" w14:textId="77777777" w:rsidR="009C4F2D" w:rsidRPr="00D73402" w:rsidRDefault="009C4F2D">
            <w:pPr>
              <w:spacing w:before="40" w:after="40"/>
              <w:rPr>
                <w:lang w:val="es-CR"/>
              </w:rPr>
            </w:pPr>
          </w:p>
        </w:tc>
        <w:tc>
          <w:tcPr>
            <w:tcW w:w="1170" w:type="dxa"/>
            <w:tcBorders>
              <w:top w:val="nil"/>
            </w:tcBorders>
          </w:tcPr>
          <w:p w14:paraId="5B10C3FF" w14:textId="77777777" w:rsidR="009C4F2D" w:rsidRPr="00D73402" w:rsidRDefault="009C4F2D">
            <w:pPr>
              <w:spacing w:before="40" w:after="40"/>
              <w:rPr>
                <w:lang w:val="es-CR"/>
              </w:rPr>
            </w:pPr>
          </w:p>
        </w:tc>
        <w:tc>
          <w:tcPr>
            <w:tcW w:w="5019" w:type="dxa"/>
            <w:tcBorders>
              <w:top w:val="nil"/>
            </w:tcBorders>
          </w:tcPr>
          <w:p w14:paraId="2D3BE694" w14:textId="77777777" w:rsidR="009C4F2D" w:rsidRPr="00D73402" w:rsidRDefault="009C4F2D">
            <w:pPr>
              <w:spacing w:before="40" w:after="40"/>
              <w:rPr>
                <w:lang w:val="es-CR"/>
              </w:rPr>
            </w:pPr>
          </w:p>
        </w:tc>
        <w:tc>
          <w:tcPr>
            <w:tcW w:w="1519" w:type="dxa"/>
            <w:tcBorders>
              <w:top w:val="nil"/>
            </w:tcBorders>
          </w:tcPr>
          <w:p w14:paraId="6E09868B" w14:textId="77777777" w:rsidR="009C4F2D" w:rsidRPr="00D73402" w:rsidRDefault="009C4F2D">
            <w:pPr>
              <w:spacing w:before="40" w:after="40"/>
              <w:rPr>
                <w:lang w:val="es-CR"/>
              </w:rPr>
            </w:pPr>
          </w:p>
        </w:tc>
      </w:tr>
      <w:tr w:rsidR="009C4F2D" w:rsidRPr="00D73402" w14:paraId="5879DCE8" w14:textId="77777777" w:rsidTr="009C4F2D">
        <w:tc>
          <w:tcPr>
            <w:tcW w:w="2160" w:type="dxa"/>
            <w:tcBorders>
              <w:bottom w:val="single" w:sz="12" w:space="0" w:color="auto"/>
            </w:tcBorders>
          </w:tcPr>
          <w:p w14:paraId="5F2A4EA0" w14:textId="77777777" w:rsidR="009C4F2D" w:rsidRPr="00D73402" w:rsidRDefault="009C4F2D">
            <w:pPr>
              <w:spacing w:before="40" w:after="40"/>
              <w:rPr>
                <w:lang w:val="es-CR"/>
              </w:rPr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751726D0" w14:textId="77777777" w:rsidR="009C4F2D" w:rsidRPr="00D73402" w:rsidRDefault="009C4F2D">
            <w:pPr>
              <w:spacing w:before="40" w:after="40"/>
              <w:rPr>
                <w:lang w:val="es-CR"/>
              </w:rPr>
            </w:pPr>
          </w:p>
        </w:tc>
        <w:tc>
          <w:tcPr>
            <w:tcW w:w="5019" w:type="dxa"/>
            <w:tcBorders>
              <w:bottom w:val="single" w:sz="12" w:space="0" w:color="auto"/>
            </w:tcBorders>
          </w:tcPr>
          <w:p w14:paraId="1438FFD6" w14:textId="77777777" w:rsidR="009C4F2D" w:rsidRPr="00D73402" w:rsidRDefault="009C4F2D">
            <w:pPr>
              <w:spacing w:before="40" w:after="40"/>
              <w:rPr>
                <w:lang w:val="es-CR"/>
              </w:rPr>
            </w:pPr>
          </w:p>
        </w:tc>
        <w:tc>
          <w:tcPr>
            <w:tcW w:w="1519" w:type="dxa"/>
            <w:tcBorders>
              <w:bottom w:val="single" w:sz="12" w:space="0" w:color="auto"/>
            </w:tcBorders>
          </w:tcPr>
          <w:p w14:paraId="69BB7B66" w14:textId="77777777" w:rsidR="009C4F2D" w:rsidRPr="00D73402" w:rsidRDefault="009C4F2D">
            <w:pPr>
              <w:spacing w:before="40" w:after="40"/>
              <w:rPr>
                <w:lang w:val="es-CR"/>
              </w:rPr>
            </w:pPr>
          </w:p>
        </w:tc>
      </w:tr>
    </w:tbl>
    <w:p w14:paraId="2F141851" w14:textId="77777777" w:rsidR="00310C4B" w:rsidRPr="00CC08FF" w:rsidRDefault="00310C4B">
      <w:pPr>
        <w:rPr>
          <w:lang w:val="es-CR"/>
        </w:rPr>
        <w:sectPr w:rsidR="00310C4B" w:rsidRPr="00CC08FF">
          <w:headerReference w:type="default" r:id="rId9"/>
          <w:footerReference w:type="default" r:id="rId10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2F141852" w14:textId="4B76E078" w:rsidR="00310C4B" w:rsidRPr="00CC08FF" w:rsidRDefault="0068195C" w:rsidP="0050594C">
      <w:pPr>
        <w:pStyle w:val="Ttulo1"/>
        <w:spacing w:before="0"/>
        <w:jc w:val="both"/>
        <w:rPr>
          <w:lang w:val="es-CR"/>
        </w:rPr>
      </w:pPr>
      <w:r>
        <w:rPr>
          <w:lang w:val="es-CR"/>
        </w:rPr>
        <w:lastRenderedPageBreak/>
        <w:t>Lista general de casos de uso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7513"/>
      </w:tblGrid>
      <w:tr w:rsidR="0068195C" w:rsidRPr="0068195C" w14:paraId="79EC00D6" w14:textId="77777777" w:rsidTr="009A14EA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4C7683" w14:textId="77777777" w:rsidR="0068195C" w:rsidRPr="0068195C" w:rsidRDefault="0068195C" w:rsidP="0068195C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bookmarkStart w:id="5" w:name="_Toc439994667"/>
            <w:r w:rsidRPr="0068195C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s-CR"/>
              </w:rPr>
              <w:t>Actor principal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B3564" w14:textId="77777777" w:rsidR="0068195C" w:rsidRPr="0068195C" w:rsidRDefault="0068195C" w:rsidP="0068195C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s-CR"/>
              </w:rPr>
              <w:t>Casos de uso</w:t>
            </w:r>
          </w:p>
        </w:tc>
      </w:tr>
      <w:tr w:rsidR="0068195C" w:rsidRPr="008A32DF" w14:paraId="67BA1558" w14:textId="77777777" w:rsidTr="009A14EA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904D4" w14:textId="7A0F4D9C" w:rsidR="0068195C" w:rsidRPr="006226A8" w:rsidRDefault="008A32DF" w:rsidP="0068195C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Estudiante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512752" w14:textId="77777777" w:rsidR="008A32DF" w:rsidRPr="006226A8" w:rsidRDefault="008A32DF" w:rsidP="008A32DF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Reservar libro</w:t>
            </w: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  <w:p w14:paraId="58EDCE38" w14:textId="77777777" w:rsidR="008A32DF" w:rsidRPr="006226A8" w:rsidRDefault="008A32DF" w:rsidP="008A32DF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Iniciar sesión</w:t>
            </w: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  <w:p w14:paraId="2DD4EBDF" w14:textId="0D63760D" w:rsidR="008A32DF" w:rsidRPr="006226A8" w:rsidRDefault="008A32DF" w:rsidP="008A32DF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Consultar catálogo de libros</w:t>
            </w:r>
          </w:p>
          <w:p w14:paraId="2948C4FE" w14:textId="703E0BED" w:rsidR="008A32DF" w:rsidRPr="006226A8" w:rsidRDefault="008A32DF" w:rsidP="008A32DF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Consultar mis reservas</w:t>
            </w:r>
          </w:p>
        </w:tc>
      </w:tr>
      <w:tr w:rsidR="0068195C" w:rsidRPr="0068195C" w14:paraId="50C08DF3" w14:textId="77777777" w:rsidTr="009A14EA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D1BF56" w14:textId="73F5628C" w:rsidR="0068195C" w:rsidRPr="006226A8" w:rsidRDefault="008A32DF" w:rsidP="0068195C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D29656" w14:textId="77777777" w:rsidR="008A32DF" w:rsidRPr="006226A8" w:rsidRDefault="008A32DF" w:rsidP="008A32DF">
            <w:pPr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Consultar disponibilidad de libros</w:t>
            </w:r>
          </w:p>
          <w:p w14:paraId="79B0B6B3" w14:textId="77777777" w:rsidR="008A32DF" w:rsidRPr="006226A8" w:rsidRDefault="006226A8" w:rsidP="008A32DF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Consultar reservas de estudiantes</w:t>
            </w:r>
          </w:p>
          <w:p w14:paraId="34022134" w14:textId="66BEFB69" w:rsidR="006226A8" w:rsidRPr="006226A8" w:rsidRDefault="006226A8" w:rsidP="008A32DF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Configurar reglas de préstamo</w:t>
            </w:r>
          </w:p>
        </w:tc>
      </w:tr>
    </w:tbl>
    <w:p w14:paraId="1175D681" w14:textId="77777777" w:rsidR="0068195C" w:rsidRPr="0068195C" w:rsidRDefault="0068195C" w:rsidP="0068195C">
      <w:pPr>
        <w:spacing w:line="240" w:lineRule="auto"/>
        <w:rPr>
          <w:lang w:val="es-CR"/>
        </w:rPr>
      </w:pPr>
      <w:r w:rsidRPr="0068195C">
        <w:rPr>
          <w:lang w:val="es-CR"/>
        </w:rPr>
        <w:t> </w:t>
      </w:r>
    </w:p>
    <w:p w14:paraId="70B2C79C" w14:textId="77777777" w:rsidR="0068195C" w:rsidRPr="0068195C" w:rsidRDefault="0068195C" w:rsidP="0068195C">
      <w:pPr>
        <w:spacing w:line="240" w:lineRule="auto"/>
        <w:rPr>
          <w:b/>
          <w:bCs/>
          <w:lang w:val="es-CR"/>
        </w:rPr>
      </w:pPr>
      <w:r w:rsidRPr="0068195C">
        <w:rPr>
          <w:b/>
          <w:bCs/>
          <w:lang w:val="es-CR"/>
        </w:rPr>
        <w:br w:type="page"/>
      </w:r>
    </w:p>
    <w:p w14:paraId="15A0A715" w14:textId="77777777" w:rsidR="0068195C" w:rsidRPr="0068195C" w:rsidRDefault="0068195C" w:rsidP="009A14EA">
      <w:pPr>
        <w:pStyle w:val="Ttulo1"/>
        <w:jc w:val="both"/>
        <w:rPr>
          <w:lang w:val="es-CR"/>
        </w:rPr>
      </w:pPr>
      <w:r w:rsidRPr="0068195C">
        <w:rPr>
          <w:lang w:val="es-CR"/>
        </w:rPr>
        <w:lastRenderedPageBreak/>
        <w:t>Diagrama de Casos de Uso</w:t>
      </w:r>
    </w:p>
    <w:p w14:paraId="7A200750" w14:textId="6D65A51C" w:rsidR="0050594C" w:rsidRPr="00CC08FF" w:rsidRDefault="0050594C" w:rsidP="0050594C">
      <w:pPr>
        <w:pStyle w:val="template"/>
        <w:jc w:val="both"/>
        <w:rPr>
          <w:lang w:val="es-CR"/>
        </w:rPr>
      </w:pPr>
      <w:r w:rsidRPr="00CC08FF">
        <w:rPr>
          <w:lang w:val="es-CR"/>
        </w:rPr>
        <w:t>&lt;E</w:t>
      </w:r>
      <w:r w:rsidR="00DA5BF9">
        <w:rPr>
          <w:lang w:val="es-CR"/>
        </w:rPr>
        <w:t>n e</w:t>
      </w:r>
      <w:r w:rsidRPr="00CC08FF">
        <w:rPr>
          <w:lang w:val="es-CR"/>
        </w:rPr>
        <w:t xml:space="preserve">sta sección </w:t>
      </w:r>
      <w:r>
        <w:rPr>
          <w:lang w:val="es-CR"/>
        </w:rPr>
        <w:t>se agrega un diagrama de casos de uso general que contemple los casos de uso mencionados en la sección anterior</w:t>
      </w:r>
      <w:r w:rsidRPr="00CC08FF">
        <w:rPr>
          <w:lang w:val="es-CR"/>
        </w:rPr>
        <w:t>&gt;</w:t>
      </w:r>
    </w:p>
    <w:p w14:paraId="4F368A66" w14:textId="77777777" w:rsidR="0068195C" w:rsidRPr="0068195C" w:rsidRDefault="0068195C" w:rsidP="0068195C">
      <w:pPr>
        <w:spacing w:line="240" w:lineRule="auto"/>
        <w:rPr>
          <w:lang w:val="es-CR"/>
        </w:rPr>
      </w:pPr>
    </w:p>
    <w:p w14:paraId="34BE393C" w14:textId="44831798" w:rsidR="009A14EA" w:rsidRDefault="009A14EA">
      <w:pPr>
        <w:spacing w:line="240" w:lineRule="auto"/>
        <w:rPr>
          <w:lang w:val="es-CR"/>
        </w:rPr>
      </w:pPr>
      <w:r>
        <w:rPr>
          <w:lang w:val="es-CR"/>
        </w:rPr>
        <w:br w:type="page"/>
      </w:r>
    </w:p>
    <w:p w14:paraId="00A6909C" w14:textId="533F0D77" w:rsidR="0068195C" w:rsidRPr="00263B5E" w:rsidRDefault="009A14EA" w:rsidP="00263B5E">
      <w:pPr>
        <w:pStyle w:val="Ttulo1"/>
        <w:rPr>
          <w:lang w:val="es-CR"/>
        </w:rPr>
      </w:pPr>
      <w:r>
        <w:rPr>
          <w:lang w:val="es-CR"/>
        </w:rPr>
        <w:lastRenderedPageBreak/>
        <w:t>Casos de uso</w:t>
      </w:r>
    </w:p>
    <w:p w14:paraId="51395BED" w14:textId="479BBD92" w:rsidR="00263B5E" w:rsidRDefault="00263B5E" w:rsidP="00263B5E">
      <w:pPr>
        <w:pStyle w:val="Ttulo2"/>
        <w:jc w:val="both"/>
        <w:rPr>
          <w:lang w:val="es-CR"/>
        </w:rPr>
      </w:pPr>
      <w:bookmarkStart w:id="6" w:name="_Toc192285511"/>
      <w:r>
        <w:rPr>
          <w:lang w:val="es-CR"/>
        </w:rPr>
        <w:t>Módulo</w:t>
      </w:r>
      <w:r w:rsidRPr="00CC08FF">
        <w:rPr>
          <w:lang w:val="es-CR"/>
        </w:rPr>
        <w:t xml:space="preserve"> del sistema</w:t>
      </w:r>
      <w:r>
        <w:rPr>
          <w:lang w:val="es-CR"/>
        </w:rPr>
        <w:t xml:space="preserve"> 1</w:t>
      </w:r>
      <w:bookmarkEnd w:id="6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263B5E" w:rsidRPr="0068195C" w14:paraId="74F9B60B" w14:textId="77777777" w:rsidTr="00725CEA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933E7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68F7DD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0594C">
              <w:rPr>
                <w:rFonts w:ascii="Arial" w:hAnsi="Arial" w:cs="Arial"/>
                <w:sz w:val="22"/>
                <w:szCs w:val="22"/>
                <w:lang w:val="es-CR"/>
              </w:rPr>
              <w:t>CU-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###</w:t>
            </w:r>
          </w:p>
        </w:tc>
      </w:tr>
      <w:tr w:rsidR="00263B5E" w:rsidRPr="00E7323F" w14:paraId="5701D301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9BF41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AF2D0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Nombre claro y conciso del objetivo principal del caso]</w:t>
            </w:r>
          </w:p>
        </w:tc>
      </w:tr>
      <w:tr w:rsidR="00263B5E" w:rsidRPr="00E7323F" w14:paraId="5029A3EA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08A51A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B2CB2E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Usuario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s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o sistema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s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que inicia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n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el caso de uso]</w:t>
            </w:r>
          </w:p>
        </w:tc>
      </w:tr>
      <w:tr w:rsidR="00263B5E" w:rsidRPr="00E7323F" w14:paraId="6F30A90F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219C1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22E178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Resumen breve de lo que trata el caso de uso, qué permite hacer y con qué objetivo.]</w:t>
            </w:r>
          </w:p>
        </w:tc>
      </w:tr>
      <w:tr w:rsidR="00263B5E" w:rsidRPr="0068195C" w14:paraId="17F20E84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296F1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F56403" w14:textId="77777777" w:rsidR="00263B5E" w:rsidRPr="0054051D" w:rsidRDefault="00263B5E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Estado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 1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que debe cumplirse antes de que inicie el caso de uso.]</w:t>
            </w:r>
          </w:p>
          <w:p w14:paraId="3E0A6D01" w14:textId="77777777" w:rsidR="00263B5E" w:rsidRPr="0054051D" w:rsidRDefault="00263B5E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Estado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 2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que debe cumplirse antes de que inicie el caso de uso.]</w:t>
            </w:r>
          </w:p>
          <w:p w14:paraId="310495C2" w14:textId="77777777" w:rsidR="00263B5E" w:rsidRPr="0068195C" w:rsidRDefault="00263B5E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…</w:t>
            </w:r>
          </w:p>
        </w:tc>
      </w:tr>
      <w:tr w:rsidR="00263B5E" w:rsidRPr="0068195C" w14:paraId="6EABF37E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23AC07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B6CB9" w14:textId="77777777" w:rsidR="00263B5E" w:rsidRPr="0054051D" w:rsidRDefault="00263B5E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Resultado esperado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 1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al finalizar el caso de uso con éxito.]</w:t>
            </w:r>
          </w:p>
          <w:p w14:paraId="62D6C96D" w14:textId="77777777" w:rsidR="00263B5E" w:rsidRPr="0054051D" w:rsidRDefault="00263B5E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Resultado esperado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 2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al finalizar el caso de uso con éxito.]</w:t>
            </w:r>
          </w:p>
          <w:p w14:paraId="64FA3ABB" w14:textId="77777777" w:rsidR="00263B5E" w:rsidRPr="0068195C" w:rsidRDefault="00263B5E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…</w:t>
            </w:r>
          </w:p>
        </w:tc>
      </w:tr>
      <w:tr w:rsidR="00263B5E" w:rsidRPr="0068195C" w14:paraId="3728845C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A927A0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 xml:space="preserve">Flujo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rmal</w:t>
            </w: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6212E5" w14:textId="77777777" w:rsidR="00263B5E" w:rsidRPr="0054051D" w:rsidRDefault="00263B5E" w:rsidP="00725CEA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Paso 1: acción del actor o sistema]</w:t>
            </w:r>
          </w:p>
          <w:p w14:paraId="2E7BB901" w14:textId="77777777" w:rsidR="00263B5E" w:rsidRPr="0054051D" w:rsidRDefault="00263B5E" w:rsidP="00725CEA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Paso 2: respuesta del sistema]</w:t>
            </w:r>
          </w:p>
          <w:p w14:paraId="5B751EB9" w14:textId="77777777" w:rsidR="00263B5E" w:rsidRPr="0068195C" w:rsidRDefault="00263B5E" w:rsidP="00725CEA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...</w:t>
            </w:r>
          </w:p>
        </w:tc>
      </w:tr>
      <w:tr w:rsidR="00263B5E" w:rsidRPr="00E7323F" w14:paraId="2D324BFD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6A9F81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5E8CA" w14:textId="77777777" w:rsidR="00263B5E" w:rsidRDefault="00263B5E" w:rsidP="00725CE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Si [condición alternativa 1], [situación que debe ocurrir]</w:t>
            </w:r>
          </w:p>
          <w:p w14:paraId="4F704774" w14:textId="77777777" w:rsidR="00263B5E" w:rsidRDefault="00263B5E" w:rsidP="00725CE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Si [condición alternativa 2], [situación que debe ocurrir]</w:t>
            </w:r>
          </w:p>
          <w:p w14:paraId="2171FE37" w14:textId="77777777" w:rsidR="00263B5E" w:rsidRPr="003C623F" w:rsidRDefault="00263B5E" w:rsidP="00725CE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…</w:t>
            </w:r>
          </w:p>
        </w:tc>
      </w:tr>
      <w:tr w:rsidR="00263B5E" w:rsidRPr="00E7323F" w14:paraId="67D33E93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9F1BD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DBCEC8" w14:textId="77777777" w:rsidR="00263B5E" w:rsidRDefault="00263B5E" w:rsidP="00725CE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Si [situación que genera la excepción 1], [acción que debe ocurrir]</w:t>
            </w:r>
          </w:p>
          <w:p w14:paraId="2C989085" w14:textId="77777777" w:rsidR="00263B5E" w:rsidRPr="003C623F" w:rsidRDefault="00263B5E" w:rsidP="00725CE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Si [situación que genera la excepción 2], [acción que debe ocurrir]</w:t>
            </w:r>
          </w:p>
          <w:p w14:paraId="73ED0B31" w14:textId="77777777" w:rsidR="00263B5E" w:rsidRPr="00FD4D79" w:rsidRDefault="00263B5E" w:rsidP="00725CE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…</w:t>
            </w:r>
          </w:p>
        </w:tc>
      </w:tr>
      <w:tr w:rsidR="00263B5E" w:rsidRPr="0068195C" w14:paraId="7631FE68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47D46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6A12C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[Alta, Media o Baja]</w:t>
            </w:r>
          </w:p>
        </w:tc>
      </w:tr>
      <w:tr w:rsidR="00263B5E" w:rsidRPr="0068195C" w14:paraId="11ABA7B7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F9CB6C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FDE0F3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RN</w:t>
            </w:r>
            <w:r w:rsidRPr="00FD4D79">
              <w:rPr>
                <w:rFonts w:ascii="Arial" w:hAnsi="Arial" w:cs="Arial"/>
                <w:sz w:val="22"/>
                <w:szCs w:val="22"/>
                <w:lang w:val="es-CR"/>
              </w:rPr>
              <w:t>-###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, …</w:t>
            </w:r>
          </w:p>
        </w:tc>
      </w:tr>
      <w:tr w:rsidR="00263B5E" w:rsidRPr="0068195C" w14:paraId="11C7E9EC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4DDE5E" w14:textId="77777777" w:rsidR="00263B5E" w:rsidRPr="0050594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50594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8692F" w14:textId="77777777" w:rsidR="00263B5E" w:rsidRPr="0050594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0594C">
              <w:rPr>
                <w:rFonts w:ascii="Arial" w:hAnsi="Arial" w:cs="Arial"/>
                <w:sz w:val="22"/>
                <w:szCs w:val="22"/>
              </w:rPr>
              <w:t>RF-</w:t>
            </w:r>
            <w:r>
              <w:rPr>
                <w:rFonts w:ascii="Arial" w:hAnsi="Arial" w:cs="Arial"/>
                <w:sz w:val="22"/>
                <w:szCs w:val="22"/>
              </w:rPr>
              <w:t>###</w:t>
            </w:r>
            <w:r w:rsidRPr="0050594C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</w:p>
        </w:tc>
      </w:tr>
    </w:tbl>
    <w:p w14:paraId="7E4780DE" w14:textId="77777777" w:rsidR="00263B5E" w:rsidRDefault="00263B5E" w:rsidP="00263B5E">
      <w:pPr>
        <w:rPr>
          <w:lang w:val="es-CR"/>
        </w:rPr>
      </w:pPr>
    </w:p>
    <w:p w14:paraId="22F2620E" w14:textId="77777777" w:rsidR="00263B5E" w:rsidRDefault="00263B5E" w:rsidP="00263B5E">
      <w:pPr>
        <w:rPr>
          <w:lang w:val="es-CR"/>
        </w:rPr>
      </w:pPr>
    </w:p>
    <w:p w14:paraId="5EC4626A" w14:textId="4267DB0B" w:rsidR="00263B5E" w:rsidRPr="00263B5E" w:rsidRDefault="00263B5E" w:rsidP="00263B5E">
      <w:pPr>
        <w:rPr>
          <w:rFonts w:ascii="Arial" w:hAnsi="Arial" w:cs="Arial"/>
          <w:i/>
          <w:iCs/>
          <w:sz w:val="22"/>
          <w:szCs w:val="18"/>
          <w:lang w:val="es-CR"/>
        </w:rPr>
      </w:pPr>
      <w:r w:rsidRPr="00263B5E">
        <w:rPr>
          <w:rFonts w:ascii="Arial" w:hAnsi="Arial" w:cs="Arial"/>
          <w:i/>
          <w:iCs/>
          <w:sz w:val="22"/>
          <w:szCs w:val="18"/>
          <w:lang w:val="es-CR"/>
        </w:rPr>
        <w:t>&lt;Se copia y pega la tabla anterior para ir agregando casos de uso por módulo</w:t>
      </w:r>
      <w:r>
        <w:rPr>
          <w:rFonts w:ascii="Arial" w:hAnsi="Arial" w:cs="Arial"/>
          <w:i/>
          <w:iCs/>
          <w:sz w:val="22"/>
          <w:szCs w:val="18"/>
          <w:lang w:val="es-CR"/>
        </w:rPr>
        <w:t>.</w:t>
      </w:r>
      <w:r w:rsidRPr="00263B5E">
        <w:rPr>
          <w:rFonts w:ascii="Arial" w:hAnsi="Arial" w:cs="Arial"/>
          <w:i/>
          <w:iCs/>
          <w:sz w:val="22"/>
          <w:szCs w:val="18"/>
          <w:lang w:val="es-CR"/>
        </w:rPr>
        <w:t>&gt;</w:t>
      </w:r>
    </w:p>
    <w:bookmarkEnd w:id="5"/>
    <w:p w14:paraId="2F141899" w14:textId="226E8F4D" w:rsidR="00310C4B" w:rsidRDefault="00310C4B" w:rsidP="00460939">
      <w:pPr>
        <w:spacing w:line="240" w:lineRule="auto"/>
        <w:rPr>
          <w:rFonts w:ascii="Arial" w:hAnsi="Arial"/>
          <w:i/>
          <w:sz w:val="22"/>
          <w:lang w:val="es-CR"/>
        </w:rPr>
      </w:pPr>
    </w:p>
    <w:p w14:paraId="0A97CD27" w14:textId="50AD557A" w:rsidR="00263B5E" w:rsidRPr="00CC08FF" w:rsidRDefault="00263B5E" w:rsidP="00263B5E">
      <w:pPr>
        <w:pStyle w:val="Ttulo2"/>
        <w:jc w:val="both"/>
        <w:rPr>
          <w:lang w:val="es-CR"/>
        </w:rPr>
      </w:pPr>
      <w:r>
        <w:rPr>
          <w:lang w:val="es-CR"/>
        </w:rPr>
        <w:t>Módulo</w:t>
      </w:r>
      <w:r w:rsidRPr="00CC08FF">
        <w:rPr>
          <w:lang w:val="es-CR"/>
        </w:rPr>
        <w:t xml:space="preserve"> del sistema</w:t>
      </w:r>
      <w:r>
        <w:rPr>
          <w:lang w:val="es-CR"/>
        </w:rPr>
        <w:t xml:space="preserve"> </w:t>
      </w:r>
      <w:r>
        <w:rPr>
          <w:lang w:val="es-CR"/>
        </w:rPr>
        <w:t>2 (y así sucesivamente)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263B5E" w:rsidRPr="0068195C" w14:paraId="561E09D6" w14:textId="77777777" w:rsidTr="00725CEA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06845C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1079D1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0594C">
              <w:rPr>
                <w:rFonts w:ascii="Arial" w:hAnsi="Arial" w:cs="Arial"/>
                <w:sz w:val="22"/>
                <w:szCs w:val="22"/>
                <w:lang w:val="es-CR"/>
              </w:rPr>
              <w:t>CU-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###</w:t>
            </w:r>
          </w:p>
        </w:tc>
      </w:tr>
      <w:tr w:rsidR="00263B5E" w:rsidRPr="00E7323F" w14:paraId="4EB12162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C3873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E6839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Nombre claro y conciso del objetivo principal del caso]</w:t>
            </w:r>
          </w:p>
        </w:tc>
      </w:tr>
      <w:tr w:rsidR="00263B5E" w:rsidRPr="00E7323F" w14:paraId="2669CC20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5A7BCC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4C4116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Usuario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s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o sistema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s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que inicia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n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el caso de uso]</w:t>
            </w:r>
          </w:p>
        </w:tc>
      </w:tr>
      <w:tr w:rsidR="00263B5E" w:rsidRPr="00E7323F" w14:paraId="60FA4AE7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C8A704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BC118F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Resumen breve de lo que trata el caso de uso, qué permite hacer y con qué objetivo.]</w:t>
            </w:r>
          </w:p>
        </w:tc>
      </w:tr>
      <w:tr w:rsidR="00263B5E" w:rsidRPr="0068195C" w14:paraId="038B273F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186358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A82899" w14:textId="77777777" w:rsidR="00263B5E" w:rsidRPr="0054051D" w:rsidRDefault="00263B5E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Estado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 1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que debe cumplirse antes de que inicie el caso de uso.]</w:t>
            </w:r>
          </w:p>
          <w:p w14:paraId="6D2A3259" w14:textId="77777777" w:rsidR="00263B5E" w:rsidRPr="0054051D" w:rsidRDefault="00263B5E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Estado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 2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que debe cumplirse antes de que inicie el caso de uso.]</w:t>
            </w:r>
          </w:p>
          <w:p w14:paraId="06DA6617" w14:textId="77777777" w:rsidR="00263B5E" w:rsidRPr="0068195C" w:rsidRDefault="00263B5E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lastRenderedPageBreak/>
              <w:t>…</w:t>
            </w:r>
          </w:p>
        </w:tc>
      </w:tr>
      <w:tr w:rsidR="00263B5E" w:rsidRPr="0068195C" w14:paraId="2BF574EA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6D59C8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1A027B" w14:textId="77777777" w:rsidR="00263B5E" w:rsidRPr="0054051D" w:rsidRDefault="00263B5E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Resultado esperado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 1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al finalizar el caso de uso con éxito.]</w:t>
            </w:r>
          </w:p>
          <w:p w14:paraId="32DE04B2" w14:textId="77777777" w:rsidR="00263B5E" w:rsidRPr="0054051D" w:rsidRDefault="00263B5E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Resultado esperado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 2</w:t>
            </w: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 xml:space="preserve"> al finalizar el caso de uso con éxito.]</w:t>
            </w:r>
          </w:p>
          <w:p w14:paraId="0A66FC9B" w14:textId="77777777" w:rsidR="00263B5E" w:rsidRPr="0068195C" w:rsidRDefault="00263B5E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…</w:t>
            </w:r>
          </w:p>
        </w:tc>
      </w:tr>
      <w:tr w:rsidR="00263B5E" w:rsidRPr="0068195C" w14:paraId="4626CB8A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30E1A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 xml:space="preserve">Flujo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rmal</w:t>
            </w: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0ADCC" w14:textId="77777777" w:rsidR="00263B5E" w:rsidRPr="0054051D" w:rsidRDefault="00263B5E" w:rsidP="00725CEA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Paso 1: acción del actor o sistema]</w:t>
            </w:r>
          </w:p>
          <w:p w14:paraId="6F684759" w14:textId="77777777" w:rsidR="00263B5E" w:rsidRPr="0054051D" w:rsidRDefault="00263B5E" w:rsidP="00725CEA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[Paso 2: respuesta del sistema]</w:t>
            </w:r>
          </w:p>
          <w:p w14:paraId="0E8602D1" w14:textId="77777777" w:rsidR="00263B5E" w:rsidRPr="0068195C" w:rsidRDefault="00263B5E" w:rsidP="00725CEA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4051D">
              <w:rPr>
                <w:rFonts w:ascii="Arial" w:hAnsi="Arial" w:cs="Arial"/>
                <w:sz w:val="22"/>
                <w:szCs w:val="22"/>
                <w:lang w:val="es-CR"/>
              </w:rPr>
              <w:t>...</w:t>
            </w:r>
          </w:p>
        </w:tc>
      </w:tr>
      <w:tr w:rsidR="00263B5E" w:rsidRPr="00E7323F" w14:paraId="53832234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B4F23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F7E209" w14:textId="77777777" w:rsidR="00263B5E" w:rsidRDefault="00263B5E" w:rsidP="00725CE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Si [condición alternativa 1], [situación que debe ocurrir]</w:t>
            </w:r>
          </w:p>
          <w:p w14:paraId="26A73176" w14:textId="77777777" w:rsidR="00263B5E" w:rsidRDefault="00263B5E" w:rsidP="00725CE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Si [condición alternativa 2], [situación que debe ocurrir]</w:t>
            </w:r>
          </w:p>
          <w:p w14:paraId="77214C90" w14:textId="77777777" w:rsidR="00263B5E" w:rsidRPr="003C623F" w:rsidRDefault="00263B5E" w:rsidP="00725CE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…</w:t>
            </w:r>
          </w:p>
        </w:tc>
      </w:tr>
      <w:tr w:rsidR="00263B5E" w:rsidRPr="00E7323F" w14:paraId="7EDCE413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40253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9A1766" w14:textId="77777777" w:rsidR="00263B5E" w:rsidRDefault="00263B5E" w:rsidP="00725CE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Si [situación que genera la excepción 1], [acción que debe ocurrir]</w:t>
            </w:r>
          </w:p>
          <w:p w14:paraId="2C807774" w14:textId="77777777" w:rsidR="00263B5E" w:rsidRPr="003C623F" w:rsidRDefault="00263B5E" w:rsidP="00725CE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Si [situación que genera la excepción 2], [acción que debe ocurrir]</w:t>
            </w:r>
          </w:p>
          <w:p w14:paraId="577356FC" w14:textId="77777777" w:rsidR="00263B5E" w:rsidRPr="00FD4D79" w:rsidRDefault="00263B5E" w:rsidP="00725CE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…</w:t>
            </w:r>
          </w:p>
        </w:tc>
      </w:tr>
      <w:tr w:rsidR="00263B5E" w:rsidRPr="0068195C" w14:paraId="5115F3DF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6A7A2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9E013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[Alta, Media o Baja]</w:t>
            </w:r>
          </w:p>
        </w:tc>
      </w:tr>
      <w:tr w:rsidR="00263B5E" w:rsidRPr="0068195C" w14:paraId="3608F5C6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989FA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6F1F1B" w14:textId="77777777" w:rsidR="00263B5E" w:rsidRPr="0068195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RN</w:t>
            </w:r>
            <w:r w:rsidRPr="00FD4D79">
              <w:rPr>
                <w:rFonts w:ascii="Arial" w:hAnsi="Arial" w:cs="Arial"/>
                <w:sz w:val="22"/>
                <w:szCs w:val="22"/>
                <w:lang w:val="es-CR"/>
              </w:rPr>
              <w:t>-###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, …</w:t>
            </w:r>
          </w:p>
        </w:tc>
      </w:tr>
      <w:tr w:rsidR="00263B5E" w:rsidRPr="0068195C" w14:paraId="1585FD2B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971CB" w14:textId="77777777" w:rsidR="00263B5E" w:rsidRPr="0050594C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50594C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1F2974" w14:textId="77777777" w:rsidR="00263B5E" w:rsidRPr="0050594C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50594C">
              <w:rPr>
                <w:rFonts w:ascii="Arial" w:hAnsi="Arial" w:cs="Arial"/>
                <w:sz w:val="22"/>
                <w:szCs w:val="22"/>
              </w:rPr>
              <w:t>RF-</w:t>
            </w:r>
            <w:r>
              <w:rPr>
                <w:rFonts w:ascii="Arial" w:hAnsi="Arial" w:cs="Arial"/>
                <w:sz w:val="22"/>
                <w:szCs w:val="22"/>
              </w:rPr>
              <w:t>###</w:t>
            </w:r>
            <w:r w:rsidRPr="0050594C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</w:p>
        </w:tc>
      </w:tr>
    </w:tbl>
    <w:p w14:paraId="55F35801" w14:textId="21F67BA1" w:rsidR="00263B5E" w:rsidRDefault="00263B5E" w:rsidP="00460939">
      <w:pPr>
        <w:spacing w:line="240" w:lineRule="auto"/>
        <w:rPr>
          <w:rFonts w:ascii="Arial" w:hAnsi="Arial"/>
          <w:i/>
          <w:sz w:val="22"/>
          <w:lang w:val="es-CR"/>
        </w:rPr>
      </w:pPr>
    </w:p>
    <w:p w14:paraId="5D490936" w14:textId="254B08FE" w:rsidR="00263B5E" w:rsidRDefault="00263B5E">
      <w:pPr>
        <w:spacing w:line="240" w:lineRule="auto"/>
        <w:rPr>
          <w:rFonts w:ascii="Arial" w:hAnsi="Arial"/>
          <w:i/>
          <w:sz w:val="22"/>
          <w:lang w:val="es-CR"/>
        </w:rPr>
      </w:pPr>
      <w:r>
        <w:rPr>
          <w:rFonts w:ascii="Arial" w:hAnsi="Arial"/>
          <w:i/>
          <w:sz w:val="22"/>
          <w:lang w:val="es-CR"/>
        </w:rPr>
        <w:br w:type="page"/>
      </w:r>
    </w:p>
    <w:p w14:paraId="4AA4C380" w14:textId="36FBAC9F" w:rsidR="00263B5E" w:rsidRDefault="00263B5E" w:rsidP="00D5114B">
      <w:pPr>
        <w:pStyle w:val="Ttulo1"/>
        <w:rPr>
          <w:lang w:val="es-CR"/>
        </w:rPr>
      </w:pPr>
      <w:r>
        <w:rPr>
          <w:lang w:val="es-CR"/>
        </w:rPr>
        <w:lastRenderedPageBreak/>
        <w:t>EJEMPLO</w:t>
      </w:r>
    </w:p>
    <w:p w14:paraId="75E684D8" w14:textId="77777777" w:rsidR="00D5114B" w:rsidRDefault="00D5114B" w:rsidP="00460939">
      <w:pPr>
        <w:spacing w:line="240" w:lineRule="auto"/>
        <w:rPr>
          <w:rFonts w:ascii="Arial" w:hAnsi="Arial"/>
          <w:i/>
          <w:sz w:val="22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D5114B" w:rsidRPr="0068195C" w14:paraId="02CCAA97" w14:textId="77777777" w:rsidTr="00725CEA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3461D5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9A055D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CU-001</w:t>
            </w:r>
          </w:p>
        </w:tc>
      </w:tr>
      <w:tr w:rsidR="00D5114B" w:rsidRPr="00E7323F" w14:paraId="6D5812E9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90241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982F36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Reservar libro</w:t>
            </w:r>
          </w:p>
        </w:tc>
      </w:tr>
      <w:tr w:rsidR="00D5114B" w:rsidRPr="00E7323F" w14:paraId="7C60EEE1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5BBE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FE85D4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Estudiante</w:t>
            </w:r>
          </w:p>
        </w:tc>
      </w:tr>
      <w:tr w:rsidR="00D5114B" w:rsidRPr="00D5114B" w14:paraId="4A18D01D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917EA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D72E52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Un estudiante reserva un libro disponible desde el catálogo en línea del sistema de biblioteca, para luego retirarlo en la sede correspondiente.</w:t>
            </w:r>
          </w:p>
        </w:tc>
      </w:tr>
      <w:tr w:rsidR="00D5114B" w:rsidRPr="00D5114B" w14:paraId="7102EA46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F4B796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33C12C" w14:textId="77777777" w:rsidR="00D5114B" w:rsidRPr="00BB4162" w:rsidRDefault="00D5114B" w:rsidP="00D5114B">
            <w:pPr>
              <w:numPr>
                <w:ilvl w:val="0"/>
                <w:numId w:val="2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El estudiante debe haber iniciado sesión en el sistema.</w:t>
            </w:r>
          </w:p>
          <w:p w14:paraId="7B8679FD" w14:textId="77777777" w:rsidR="00D5114B" w:rsidRPr="00BB4162" w:rsidRDefault="00D5114B" w:rsidP="00D5114B">
            <w:pPr>
              <w:numPr>
                <w:ilvl w:val="0"/>
                <w:numId w:val="2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El libro debe estar disponible para reserva.</w:t>
            </w:r>
          </w:p>
        </w:tc>
      </w:tr>
      <w:tr w:rsidR="00D5114B" w:rsidRPr="00D5114B" w14:paraId="7F74E43E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E279F1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6CC56D" w14:textId="77777777" w:rsidR="00D5114B" w:rsidRPr="00BB4162" w:rsidRDefault="00D5114B" w:rsidP="00D5114B">
            <w:pPr>
              <w:numPr>
                <w:ilvl w:val="0"/>
                <w:numId w:val="2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 xml:space="preserve">El libro queda reservado a nombre del estudiante por un período definido. </w:t>
            </w:r>
          </w:p>
          <w:p w14:paraId="75DECD3F" w14:textId="77777777" w:rsidR="00D5114B" w:rsidRPr="00BB4162" w:rsidRDefault="00D5114B" w:rsidP="00D5114B">
            <w:pPr>
              <w:numPr>
                <w:ilvl w:val="0"/>
                <w:numId w:val="2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El sistema actualiza el estado del libro como “reservado”.</w:t>
            </w:r>
          </w:p>
        </w:tc>
      </w:tr>
      <w:tr w:rsidR="00D5114B" w:rsidRPr="00D5114B" w14:paraId="40EACDBC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651031" w14:textId="5B55FED4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 xml:space="preserve">Flujo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rmal</w:t>
            </w: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2AF068" w14:textId="77777777" w:rsidR="00D5114B" w:rsidRPr="00906923" w:rsidRDefault="00D5114B" w:rsidP="00725CEA">
            <w:pPr>
              <w:numPr>
                <w:ilvl w:val="0"/>
                <w:numId w:val="2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906923">
              <w:rPr>
                <w:rFonts w:ascii="Arial" w:hAnsi="Arial" w:cs="Arial"/>
                <w:sz w:val="22"/>
                <w:szCs w:val="22"/>
                <w:lang w:val="es-CR"/>
              </w:rPr>
              <w:t>El estudiante accede al sistema y busca un libro.</w:t>
            </w:r>
          </w:p>
          <w:p w14:paraId="1C559FFF" w14:textId="77777777" w:rsidR="00D5114B" w:rsidRPr="00906923" w:rsidRDefault="00D5114B" w:rsidP="00725CEA">
            <w:pPr>
              <w:numPr>
                <w:ilvl w:val="0"/>
                <w:numId w:val="2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906923">
              <w:rPr>
                <w:rFonts w:ascii="Arial" w:hAnsi="Arial" w:cs="Arial"/>
                <w:sz w:val="22"/>
                <w:szCs w:val="22"/>
                <w:lang w:val="es-CR"/>
              </w:rPr>
              <w:t>El sistema muestra los resultados con su disponibilidad.</w:t>
            </w:r>
          </w:p>
          <w:p w14:paraId="1BE7C7CA" w14:textId="77777777" w:rsidR="00D5114B" w:rsidRPr="00906923" w:rsidRDefault="00D5114B" w:rsidP="00725CEA">
            <w:pPr>
              <w:numPr>
                <w:ilvl w:val="0"/>
                <w:numId w:val="2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906923">
              <w:rPr>
                <w:rFonts w:ascii="Arial" w:hAnsi="Arial" w:cs="Arial"/>
                <w:sz w:val="22"/>
                <w:szCs w:val="22"/>
                <w:lang w:val="es-CR"/>
              </w:rPr>
              <w:t>El estudiante selecciona el libro y elige “Reservar”.</w:t>
            </w:r>
          </w:p>
          <w:p w14:paraId="25E8552B" w14:textId="77777777" w:rsidR="00D5114B" w:rsidRPr="00906923" w:rsidRDefault="00D5114B" w:rsidP="00725CEA">
            <w:pPr>
              <w:numPr>
                <w:ilvl w:val="0"/>
                <w:numId w:val="2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906923">
              <w:rPr>
                <w:rFonts w:ascii="Arial" w:hAnsi="Arial" w:cs="Arial"/>
                <w:sz w:val="22"/>
                <w:szCs w:val="22"/>
                <w:lang w:val="es-CR"/>
              </w:rPr>
              <w:t>El sistema solicita confirmar la reserva.</w:t>
            </w:r>
          </w:p>
          <w:p w14:paraId="5D1822B8" w14:textId="77777777" w:rsidR="00D5114B" w:rsidRPr="00906923" w:rsidRDefault="00D5114B" w:rsidP="00725CEA">
            <w:pPr>
              <w:numPr>
                <w:ilvl w:val="0"/>
                <w:numId w:val="2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906923">
              <w:rPr>
                <w:rFonts w:ascii="Arial" w:hAnsi="Arial" w:cs="Arial"/>
                <w:sz w:val="22"/>
                <w:szCs w:val="22"/>
                <w:lang w:val="es-CR"/>
              </w:rPr>
              <w:t>El estudiante confirma.</w:t>
            </w:r>
          </w:p>
          <w:p w14:paraId="01F8CD5B" w14:textId="77777777" w:rsidR="00D5114B" w:rsidRPr="00BB4162" w:rsidRDefault="00D5114B" w:rsidP="00725CEA">
            <w:pPr>
              <w:numPr>
                <w:ilvl w:val="0"/>
                <w:numId w:val="2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906923">
              <w:rPr>
                <w:rFonts w:ascii="Arial" w:hAnsi="Arial" w:cs="Arial"/>
                <w:sz w:val="22"/>
                <w:szCs w:val="22"/>
                <w:lang w:val="es-CR"/>
              </w:rPr>
              <w:t>El sistema registra la reserva y muestra los detalles, incluyendo la fecha límite para retirarlo.</w:t>
            </w:r>
          </w:p>
        </w:tc>
      </w:tr>
      <w:tr w:rsidR="00D5114B" w:rsidRPr="00D5114B" w14:paraId="4684A820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E38F8D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06CE11" w14:textId="77777777" w:rsidR="00D5114B" w:rsidRPr="00BB4162" w:rsidRDefault="00D5114B" w:rsidP="00D5114B">
            <w:pPr>
              <w:numPr>
                <w:ilvl w:val="0"/>
                <w:numId w:val="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Si no hay ejemplares disponibles, el sistema ofrece activar una alerta para notificar al estudiante cuando esté disponible nuevamente.</w:t>
            </w:r>
          </w:p>
          <w:p w14:paraId="3B1C44B5" w14:textId="77777777" w:rsidR="00D5114B" w:rsidRPr="00BB4162" w:rsidRDefault="00D5114B" w:rsidP="00D5114B">
            <w:pPr>
              <w:numPr>
                <w:ilvl w:val="0"/>
                <w:numId w:val="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Si el estudiante decide no confirmar la reserva, puede cancelar el proceso sin cambios en el sistema.</w:t>
            </w:r>
          </w:p>
        </w:tc>
      </w:tr>
      <w:tr w:rsidR="00D5114B" w:rsidRPr="00D5114B" w14:paraId="6FA0C5DA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329B54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DDF33" w14:textId="77777777" w:rsidR="00D5114B" w:rsidRPr="00BB4162" w:rsidRDefault="00D5114B" w:rsidP="00725CE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Si el estudiante no ha iniciado sesión, el sistema lo redirige a la página de acceso antes de continuar.</w:t>
            </w:r>
          </w:p>
          <w:p w14:paraId="21E880C5" w14:textId="77777777" w:rsidR="00D5114B" w:rsidRPr="00BB4162" w:rsidRDefault="00D5114B" w:rsidP="00725CE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Si ocurre un error técnico al intentar confirmar la reserva, el sistema muestra un mensaje de error y permite intentar más tarde.</w:t>
            </w:r>
          </w:p>
        </w:tc>
      </w:tr>
      <w:tr w:rsidR="00D5114B" w:rsidRPr="0068195C" w14:paraId="50EEE35C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D3368F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E0B0E4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D5114B" w:rsidRPr="0068195C" w14:paraId="4D123C40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9513AA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205965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RN-010, RN-014, RN-023</w:t>
            </w:r>
          </w:p>
        </w:tc>
      </w:tr>
      <w:tr w:rsidR="00D5114B" w:rsidRPr="0068195C" w14:paraId="11AA19AD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E44CE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C27FB6" w14:textId="77777777" w:rsidR="00D5114B" w:rsidRPr="00BB4162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B4162">
              <w:rPr>
                <w:rFonts w:ascii="Arial" w:hAnsi="Arial" w:cs="Arial"/>
                <w:sz w:val="22"/>
                <w:szCs w:val="22"/>
                <w:lang w:val="es-CR"/>
              </w:rPr>
              <w:t>RF-012</w:t>
            </w:r>
          </w:p>
        </w:tc>
      </w:tr>
    </w:tbl>
    <w:p w14:paraId="729772C8" w14:textId="77777777" w:rsidR="00D5114B" w:rsidRDefault="00D5114B" w:rsidP="00460939">
      <w:pPr>
        <w:spacing w:line="240" w:lineRule="auto"/>
        <w:rPr>
          <w:rFonts w:ascii="Arial" w:hAnsi="Arial"/>
          <w:i/>
          <w:sz w:val="22"/>
          <w:lang w:val="es-CR"/>
        </w:rPr>
      </w:pPr>
    </w:p>
    <w:p w14:paraId="3036890C" w14:textId="77777777" w:rsidR="00D5114B" w:rsidRDefault="00D5114B" w:rsidP="00460939">
      <w:pPr>
        <w:spacing w:line="240" w:lineRule="auto"/>
        <w:rPr>
          <w:rFonts w:ascii="Arial" w:hAnsi="Arial"/>
          <w:i/>
          <w:sz w:val="22"/>
          <w:lang w:val="es-CR"/>
        </w:rPr>
      </w:pPr>
    </w:p>
    <w:p w14:paraId="5D094ACB" w14:textId="77777777" w:rsidR="00263B5E" w:rsidRDefault="00263B5E" w:rsidP="00460939">
      <w:pPr>
        <w:spacing w:line="240" w:lineRule="auto"/>
        <w:rPr>
          <w:rFonts w:ascii="Arial" w:hAnsi="Arial"/>
          <w:i/>
          <w:sz w:val="22"/>
          <w:lang w:val="es-CR"/>
        </w:rPr>
      </w:pPr>
    </w:p>
    <w:p w14:paraId="08AC81A0" w14:textId="77777777" w:rsidR="00263B5E" w:rsidRPr="00460939" w:rsidRDefault="00263B5E" w:rsidP="00460939">
      <w:pPr>
        <w:spacing w:line="240" w:lineRule="auto"/>
        <w:rPr>
          <w:rFonts w:ascii="Arial" w:hAnsi="Arial"/>
          <w:i/>
          <w:sz w:val="22"/>
          <w:lang w:val="es-CR"/>
        </w:rPr>
      </w:pPr>
    </w:p>
    <w:sectPr w:rsidR="00263B5E" w:rsidRPr="00460939" w:rsidSect="00005920">
      <w:headerReference w:type="default" r:id="rId11"/>
      <w:pgSz w:w="12240" w:h="15840" w:code="1"/>
      <w:pgMar w:top="1440" w:right="1296" w:bottom="1440" w:left="1296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3F4202" w14:textId="77777777" w:rsidR="001C5E46" w:rsidRPr="005F23D7" w:rsidRDefault="001C5E46">
      <w:pPr>
        <w:spacing w:line="240" w:lineRule="auto"/>
      </w:pPr>
      <w:r w:rsidRPr="005F23D7">
        <w:separator/>
      </w:r>
    </w:p>
    <w:p w14:paraId="69D42CE4" w14:textId="77777777" w:rsidR="001C5E46" w:rsidRPr="005F23D7" w:rsidRDefault="001C5E46"/>
    <w:p w14:paraId="0BCB070A" w14:textId="77777777" w:rsidR="001C5E46" w:rsidRDefault="001C5E46"/>
  </w:endnote>
  <w:endnote w:type="continuationSeparator" w:id="0">
    <w:p w14:paraId="6BAC7AD7" w14:textId="77777777" w:rsidR="001C5E46" w:rsidRPr="005F23D7" w:rsidRDefault="001C5E46">
      <w:pPr>
        <w:spacing w:line="240" w:lineRule="auto"/>
      </w:pPr>
      <w:r w:rsidRPr="005F23D7">
        <w:continuationSeparator/>
      </w:r>
    </w:p>
    <w:p w14:paraId="52F1782D" w14:textId="77777777" w:rsidR="001C5E46" w:rsidRPr="005F23D7" w:rsidRDefault="001C5E46"/>
    <w:p w14:paraId="149C29BF" w14:textId="77777777" w:rsidR="001C5E46" w:rsidRDefault="001C5E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">
    <w:altName w:val="Bahnschrift Light"/>
    <w:charset w:val="00"/>
    <w:family w:val="swiss"/>
    <w:pitch w:val="variable"/>
    <w:sig w:usb0="A00002AF" w:usb1="4000205B" w:usb2="00000000" w:usb3="00000000" w:csb0="0000009F" w:csb1="00000000"/>
  </w:font>
  <w:font w:name="Z@RB77C.tmp">
    <w:charset w:val="00"/>
    <w:family w:val="swiss"/>
    <w:pitch w:val="variable"/>
    <w:sig w:usb0="A00002AF" w:usb1="4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18A2" w14:textId="3E591D93" w:rsidR="00310C4B" w:rsidRPr="007155CB" w:rsidRDefault="00BB003B" w:rsidP="00BB003B">
    <w:pPr>
      <w:pStyle w:val="Piedepgina"/>
      <w:rPr>
        <w:lang w:val="es-CR"/>
      </w:rPr>
    </w:pPr>
    <w:r w:rsidRPr="00265E8C">
      <w:rPr>
        <w:lang w:val="es-CR"/>
      </w:rPr>
      <w:t xml:space="preserve">Derechos de autor © 2023 por Karl Wiegers y Seilevel Partners LP. </w:t>
    </w:r>
    <w:r w:rsidRPr="00CC08FF">
      <w:rPr>
        <w:lang w:val="es-CR"/>
      </w:rPr>
      <w:t>Se concede permiso para usar y modificar</w:t>
    </w:r>
    <w:r w:rsidRPr="007155CB">
      <w:rPr>
        <w:lang w:val="es-CR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18A4" w14:textId="77777777" w:rsidR="00310C4B" w:rsidRPr="00C465C8" w:rsidRDefault="00EA61A6" w:rsidP="00EA61A6">
    <w:pPr>
      <w:pStyle w:val="Piedepgina"/>
      <w:rPr>
        <w:lang w:val="es-CR"/>
      </w:rPr>
    </w:pPr>
    <w:r w:rsidRPr="00265E8C">
      <w:rPr>
        <w:lang w:val="es-CR"/>
      </w:rPr>
      <w:t xml:space="preserve">Derechos de autor © 2023 por Karl Wiegers y Seilevel Partners LP. </w:t>
    </w:r>
    <w:r w:rsidRPr="00CC08FF">
      <w:rPr>
        <w:lang w:val="es-CR"/>
      </w:rPr>
      <w:t>Se concede permiso para usar y modificar</w:t>
    </w:r>
    <w:r w:rsidRPr="00C465C8">
      <w:rPr>
        <w:lang w:val="es-CR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694A6A" w14:textId="77777777" w:rsidR="001C5E46" w:rsidRPr="005F23D7" w:rsidRDefault="001C5E46">
      <w:pPr>
        <w:spacing w:line="240" w:lineRule="auto"/>
      </w:pPr>
      <w:r w:rsidRPr="005F23D7">
        <w:separator/>
      </w:r>
    </w:p>
    <w:p w14:paraId="62586327" w14:textId="77777777" w:rsidR="001C5E46" w:rsidRPr="005F23D7" w:rsidRDefault="001C5E46"/>
    <w:p w14:paraId="73E0B42C" w14:textId="77777777" w:rsidR="001C5E46" w:rsidRDefault="001C5E46"/>
  </w:footnote>
  <w:footnote w:type="continuationSeparator" w:id="0">
    <w:p w14:paraId="01A14267" w14:textId="77777777" w:rsidR="001C5E46" w:rsidRPr="005F23D7" w:rsidRDefault="001C5E46">
      <w:pPr>
        <w:spacing w:line="240" w:lineRule="auto"/>
      </w:pPr>
      <w:r w:rsidRPr="005F23D7">
        <w:continuationSeparator/>
      </w:r>
    </w:p>
    <w:p w14:paraId="227D11BB" w14:textId="77777777" w:rsidR="001C5E46" w:rsidRPr="005F23D7" w:rsidRDefault="001C5E46"/>
    <w:p w14:paraId="331E0223" w14:textId="77777777" w:rsidR="001C5E46" w:rsidRDefault="001C5E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18A3" w14:textId="737D5F79" w:rsidR="00310C4B" w:rsidRPr="00265E8C" w:rsidRDefault="00D97CF3">
    <w:pPr>
      <w:pStyle w:val="Encabezado"/>
      <w:rPr>
        <w:lang w:val="es-CR"/>
      </w:rPr>
    </w:pPr>
    <w:r w:rsidRPr="00265E8C">
      <w:rPr>
        <w:lang w:val="es-CR"/>
      </w:rPr>
      <w:t xml:space="preserve">Especificación de requisitos de software </w:t>
    </w:r>
    <w:r>
      <w:rPr>
        <w:lang w:val="es-CR"/>
      </w:rPr>
      <w:t>(SRS)</w:t>
    </w:r>
    <w:r w:rsidR="00310C4B" w:rsidRPr="00265E8C">
      <w:rPr>
        <w:lang w:val="es-CR"/>
      </w:rPr>
      <w:tab/>
    </w:r>
    <w:r w:rsidR="00310C4B" w:rsidRPr="00265E8C">
      <w:rPr>
        <w:lang w:val="es-CR"/>
      </w:rPr>
      <w:tab/>
      <w:t xml:space="preserve">Página </w:t>
    </w:r>
    <w:r w:rsidR="00F91627">
      <w:fldChar w:fldCharType="begin"/>
    </w:r>
    <w:r w:rsidR="00F91627" w:rsidRPr="00265E8C">
      <w:rPr>
        <w:lang w:val="es-CR"/>
      </w:rPr>
      <w:instrText xml:space="preserve"> PAGE  \* MERGEFORMAT </w:instrText>
    </w:r>
    <w:r w:rsidR="00F91627">
      <w:fldChar w:fldCharType="separate"/>
    </w:r>
    <w:r w:rsidR="00662E94" w:rsidRPr="00265E8C">
      <w:rPr>
        <w:noProof/>
        <w:lang w:val="es-CR"/>
      </w:rPr>
      <w:t>Ii</w:t>
    </w:r>
    <w:r w:rsidR="00F91627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18A5" w14:textId="7C32A158" w:rsidR="00310C4B" w:rsidRPr="00265E8C" w:rsidRDefault="0068195C" w:rsidP="006059E7">
    <w:pPr>
      <w:pStyle w:val="Encabezado"/>
      <w:tabs>
        <w:tab w:val="clear" w:pos="4680"/>
        <w:tab w:val="clear" w:pos="9360"/>
        <w:tab w:val="right" w:pos="9630"/>
      </w:tabs>
      <w:rPr>
        <w:lang w:val="es-CR"/>
      </w:rPr>
    </w:pPr>
    <w:r>
      <w:rPr>
        <w:lang w:val="es-CR"/>
      </w:rPr>
      <w:t>Casos de uso</w:t>
    </w:r>
    <w:r w:rsidR="00310C4B" w:rsidRPr="00265E8C">
      <w:rPr>
        <w:lang w:val="es-CR"/>
      </w:rPr>
      <w:tab/>
      <w:t xml:space="preserve">Página </w:t>
    </w:r>
    <w:r w:rsidR="00F91627">
      <w:fldChar w:fldCharType="begin"/>
    </w:r>
    <w:r w:rsidR="00F91627" w:rsidRPr="00265E8C">
      <w:rPr>
        <w:lang w:val="es-CR"/>
      </w:rPr>
      <w:instrText xml:space="preserve"> PAGE  \* MERGEFORMAT </w:instrText>
    </w:r>
    <w:r w:rsidR="00F91627">
      <w:fldChar w:fldCharType="separate"/>
    </w:r>
    <w:r w:rsidR="00662E94" w:rsidRPr="00265E8C">
      <w:rPr>
        <w:noProof/>
        <w:lang w:val="es-CR"/>
      </w:rPr>
      <w:t>1</w:t>
    </w:r>
    <w:r w:rsidR="00F91627">
      <w:rPr>
        <w:noProof/>
      </w:rPr>
      <w:fldChar w:fldCharType="end"/>
    </w:r>
  </w:p>
  <w:p w14:paraId="2F1418A6" w14:textId="77777777" w:rsidR="00550949" w:rsidRPr="00265E8C" w:rsidRDefault="00550949">
    <w:pPr>
      <w:rPr>
        <w:lang w:val="es-CR"/>
      </w:rPr>
    </w:pPr>
  </w:p>
  <w:p w14:paraId="727BED8C" w14:textId="77777777" w:rsidR="00380D9F" w:rsidRPr="007155CB" w:rsidRDefault="00380D9F">
    <w:pPr>
      <w:rPr>
        <w:lang w:val="es-C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D8BC5BE2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24B1F83"/>
    <w:multiLevelType w:val="multilevel"/>
    <w:tmpl w:val="29203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831E5B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DE3DB9"/>
    <w:multiLevelType w:val="hybridMultilevel"/>
    <w:tmpl w:val="4FB8C880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861B2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F5197F"/>
    <w:multiLevelType w:val="multilevel"/>
    <w:tmpl w:val="22849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F705C0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0A6597"/>
    <w:multiLevelType w:val="multilevel"/>
    <w:tmpl w:val="43F4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160E2A"/>
    <w:multiLevelType w:val="multilevel"/>
    <w:tmpl w:val="22849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4E58EE"/>
    <w:multiLevelType w:val="hybridMultilevel"/>
    <w:tmpl w:val="EB469058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9A62E7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95C056E"/>
    <w:multiLevelType w:val="multilevel"/>
    <w:tmpl w:val="0DE80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BCC22E7"/>
    <w:multiLevelType w:val="multilevel"/>
    <w:tmpl w:val="59AEE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374FE7"/>
    <w:multiLevelType w:val="multilevel"/>
    <w:tmpl w:val="0B7840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1D6494"/>
    <w:multiLevelType w:val="multilevel"/>
    <w:tmpl w:val="97623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08C5FDE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B685D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455536"/>
    <w:multiLevelType w:val="multilevel"/>
    <w:tmpl w:val="6B8C5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6EE415F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FE219C6"/>
    <w:multiLevelType w:val="hybridMultilevel"/>
    <w:tmpl w:val="1054B6A0"/>
    <w:lvl w:ilvl="0" w:tplc="A3D4733A">
      <w:start w:val="1"/>
      <w:numFmt w:val="bullet"/>
      <w:pStyle w:val="Bull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0" w15:restartNumberingAfterBreak="0">
    <w:nsid w:val="62E83D3E"/>
    <w:multiLevelType w:val="multilevel"/>
    <w:tmpl w:val="60E83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B2257E1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EE93E23"/>
    <w:multiLevelType w:val="multilevel"/>
    <w:tmpl w:val="6C1AA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7387EE3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F9F45B5"/>
    <w:multiLevelType w:val="multilevel"/>
    <w:tmpl w:val="22849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04163144">
    <w:abstractNumId w:val="0"/>
  </w:num>
  <w:num w:numId="2" w16cid:durableId="1360812382">
    <w:abstractNumId w:val="19"/>
  </w:num>
  <w:num w:numId="3" w16cid:durableId="1074667482">
    <w:abstractNumId w:val="0"/>
  </w:num>
  <w:num w:numId="4" w16cid:durableId="86471205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847455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30393215">
    <w:abstractNumId w:val="15"/>
  </w:num>
  <w:num w:numId="7" w16cid:durableId="5043230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8131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2453000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375209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863892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621294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7587756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74024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389724">
    <w:abstractNumId w:val="0"/>
  </w:num>
  <w:num w:numId="16" w16cid:durableId="1962688382">
    <w:abstractNumId w:val="3"/>
  </w:num>
  <w:num w:numId="17" w16cid:durableId="1347751497">
    <w:abstractNumId w:val="9"/>
  </w:num>
  <w:num w:numId="18" w16cid:durableId="100145318">
    <w:abstractNumId w:val="22"/>
  </w:num>
  <w:num w:numId="19" w16cid:durableId="237712602">
    <w:abstractNumId w:val="18"/>
  </w:num>
  <w:num w:numId="20" w16cid:durableId="63990151">
    <w:abstractNumId w:val="16"/>
  </w:num>
  <w:num w:numId="21" w16cid:durableId="1906408172">
    <w:abstractNumId w:val="24"/>
  </w:num>
  <w:num w:numId="22" w16cid:durableId="1993213972">
    <w:abstractNumId w:val="10"/>
  </w:num>
  <w:num w:numId="23" w16cid:durableId="832181666">
    <w:abstractNumId w:val="6"/>
  </w:num>
  <w:num w:numId="24" w16cid:durableId="341467930">
    <w:abstractNumId w:val="8"/>
  </w:num>
  <w:num w:numId="25" w16cid:durableId="1518958359">
    <w:abstractNumId w:val="2"/>
  </w:num>
  <w:num w:numId="26" w16cid:durableId="1700738757">
    <w:abstractNumId w:val="21"/>
  </w:num>
  <w:num w:numId="27" w16cid:durableId="1299802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zc0NTU3NDA0MjZT0lEKTi0uzszPAykwrAUAfTUjFiwAAAA="/>
    <w:docVar w:name="dgnword-docGUID" w:val="{E1EDC280-6016-469A-9E3D-34AA6365E3E2}"/>
    <w:docVar w:name="dgnword-eventsink" w:val="113316864"/>
  </w:docVars>
  <w:rsids>
    <w:rsidRoot w:val="00772247"/>
    <w:rsid w:val="00005920"/>
    <w:rsid w:val="00021C8C"/>
    <w:rsid w:val="00052274"/>
    <w:rsid w:val="00062D81"/>
    <w:rsid w:val="000F77AA"/>
    <w:rsid w:val="00133BFE"/>
    <w:rsid w:val="001C5E46"/>
    <w:rsid w:val="00204E7F"/>
    <w:rsid w:val="002316B5"/>
    <w:rsid w:val="00237042"/>
    <w:rsid w:val="00261530"/>
    <w:rsid w:val="00263B5E"/>
    <w:rsid w:val="0026483C"/>
    <w:rsid w:val="00265E8C"/>
    <w:rsid w:val="002906CC"/>
    <w:rsid w:val="002C6B99"/>
    <w:rsid w:val="002F2B25"/>
    <w:rsid w:val="00310C4B"/>
    <w:rsid w:val="00353412"/>
    <w:rsid w:val="003754DA"/>
    <w:rsid w:val="00380D9F"/>
    <w:rsid w:val="003C623F"/>
    <w:rsid w:val="00436AEE"/>
    <w:rsid w:val="004476DE"/>
    <w:rsid w:val="00451FBC"/>
    <w:rsid w:val="00460939"/>
    <w:rsid w:val="0047644E"/>
    <w:rsid w:val="00492D83"/>
    <w:rsid w:val="004F30EB"/>
    <w:rsid w:val="0050594C"/>
    <w:rsid w:val="00521155"/>
    <w:rsid w:val="005246D5"/>
    <w:rsid w:val="0054051D"/>
    <w:rsid w:val="0054196B"/>
    <w:rsid w:val="00550949"/>
    <w:rsid w:val="005659C1"/>
    <w:rsid w:val="005B430C"/>
    <w:rsid w:val="005F23D7"/>
    <w:rsid w:val="006059E7"/>
    <w:rsid w:val="006226A8"/>
    <w:rsid w:val="00662E94"/>
    <w:rsid w:val="00670C2A"/>
    <w:rsid w:val="0068195C"/>
    <w:rsid w:val="00711380"/>
    <w:rsid w:val="007155CB"/>
    <w:rsid w:val="00736FCA"/>
    <w:rsid w:val="00757E14"/>
    <w:rsid w:val="00772247"/>
    <w:rsid w:val="007A1361"/>
    <w:rsid w:val="007C0E0B"/>
    <w:rsid w:val="00812FD6"/>
    <w:rsid w:val="0086538F"/>
    <w:rsid w:val="008A32DF"/>
    <w:rsid w:val="00906923"/>
    <w:rsid w:val="00907D6A"/>
    <w:rsid w:val="009A14EA"/>
    <w:rsid w:val="009C1A33"/>
    <w:rsid w:val="009C4F2D"/>
    <w:rsid w:val="009F39C6"/>
    <w:rsid w:val="009F78BA"/>
    <w:rsid w:val="00AA2FEA"/>
    <w:rsid w:val="00AE17C0"/>
    <w:rsid w:val="00BB003B"/>
    <w:rsid w:val="00BB2A03"/>
    <w:rsid w:val="00BB4162"/>
    <w:rsid w:val="00BB7E59"/>
    <w:rsid w:val="00BC2175"/>
    <w:rsid w:val="00C27B49"/>
    <w:rsid w:val="00C44E3E"/>
    <w:rsid w:val="00C465C8"/>
    <w:rsid w:val="00C6390A"/>
    <w:rsid w:val="00CA2467"/>
    <w:rsid w:val="00CC08FF"/>
    <w:rsid w:val="00CC6E62"/>
    <w:rsid w:val="00CF5B5A"/>
    <w:rsid w:val="00D31724"/>
    <w:rsid w:val="00D31A17"/>
    <w:rsid w:val="00D373F8"/>
    <w:rsid w:val="00D5114B"/>
    <w:rsid w:val="00D97CF3"/>
    <w:rsid w:val="00DA5BF9"/>
    <w:rsid w:val="00E7323F"/>
    <w:rsid w:val="00E83076"/>
    <w:rsid w:val="00EA61A6"/>
    <w:rsid w:val="00ED50CB"/>
    <w:rsid w:val="00F33D2A"/>
    <w:rsid w:val="00F43A87"/>
    <w:rsid w:val="00F73E5B"/>
    <w:rsid w:val="00F91627"/>
    <w:rsid w:val="00FB463B"/>
    <w:rsid w:val="00FB5271"/>
    <w:rsid w:val="00FB6985"/>
    <w:rsid w:val="00FD4D79"/>
    <w:rsid w:val="00FE19FF"/>
    <w:rsid w:val="00FE4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14180D"/>
  <w15:docId w15:val="{59BD3836-CB34-4AB4-BCFF-0B998EB1B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920"/>
    <w:pPr>
      <w:spacing w:line="240" w:lineRule="exact"/>
    </w:pPr>
    <w:rPr>
      <w:sz w:val="24"/>
    </w:rPr>
  </w:style>
  <w:style w:type="paragraph" w:styleId="Ttulo1">
    <w:name w:val="heading 1"/>
    <w:basedOn w:val="Normal"/>
    <w:next w:val="Normal"/>
    <w:link w:val="Ttulo1Car"/>
    <w:qFormat/>
    <w:rsid w:val="00005920"/>
    <w:pPr>
      <w:keepNext/>
      <w:keepLines/>
      <w:numPr>
        <w:numId w:val="1"/>
      </w:numPr>
      <w:spacing w:before="480" w:after="240" w:line="240" w:lineRule="atLeast"/>
      <w:outlineLvl w:val="0"/>
    </w:pPr>
    <w:rPr>
      <w:b/>
      <w:kern w:val="28"/>
      <w:sz w:val="36"/>
    </w:rPr>
  </w:style>
  <w:style w:type="paragraph" w:styleId="Ttulo2">
    <w:name w:val="heading 2"/>
    <w:basedOn w:val="Normal"/>
    <w:next w:val="Normal"/>
    <w:qFormat/>
    <w:rsid w:val="00005920"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rsid w:val="00005920"/>
    <w:pPr>
      <w:numPr>
        <w:ilvl w:val="2"/>
        <w:numId w:val="1"/>
      </w:numPr>
      <w:spacing w:before="240" w:after="240"/>
      <w:outlineLvl w:val="2"/>
    </w:pPr>
    <w:rPr>
      <w:b/>
    </w:rPr>
  </w:style>
  <w:style w:type="paragraph" w:styleId="Ttulo4">
    <w:name w:val="heading 4"/>
    <w:basedOn w:val="Normal"/>
    <w:next w:val="Normal"/>
    <w:qFormat/>
    <w:rsid w:val="00005920"/>
    <w:pPr>
      <w:keepNext/>
      <w:numPr>
        <w:ilvl w:val="3"/>
        <w:numId w:val="1"/>
      </w:numPr>
      <w:spacing w:before="240" w:after="60" w:line="220" w:lineRule="exact"/>
      <w:jc w:val="both"/>
      <w:outlineLvl w:val="3"/>
    </w:pPr>
    <w:rPr>
      <w:b/>
      <w:i/>
      <w:sz w:val="22"/>
    </w:rPr>
  </w:style>
  <w:style w:type="paragraph" w:styleId="Ttulo5">
    <w:name w:val="heading 5"/>
    <w:basedOn w:val="Normal"/>
    <w:next w:val="Normal"/>
    <w:qFormat/>
    <w:rsid w:val="00005920"/>
    <w:pPr>
      <w:numPr>
        <w:ilvl w:val="4"/>
        <w:numId w:val="1"/>
      </w:numPr>
      <w:spacing w:before="240" w:after="60" w:line="220" w:lineRule="exact"/>
      <w:jc w:val="both"/>
      <w:outlineLvl w:val="4"/>
    </w:pPr>
    <w:rPr>
      <w:rFonts w:ascii="Arial" w:hAnsi="Arial"/>
      <w:sz w:val="22"/>
    </w:rPr>
  </w:style>
  <w:style w:type="paragraph" w:styleId="Ttulo6">
    <w:name w:val="heading 6"/>
    <w:basedOn w:val="Normal"/>
    <w:next w:val="Normal"/>
    <w:qFormat/>
    <w:rsid w:val="00005920"/>
    <w:pPr>
      <w:numPr>
        <w:ilvl w:val="5"/>
        <w:numId w:val="1"/>
      </w:numPr>
      <w:spacing w:before="240" w:after="60" w:line="220" w:lineRule="exact"/>
      <w:jc w:val="both"/>
      <w:outlineLvl w:val="5"/>
    </w:pPr>
    <w:rPr>
      <w:rFonts w:ascii="Arial" w:hAnsi="Arial"/>
      <w:i/>
      <w:sz w:val="22"/>
    </w:rPr>
  </w:style>
  <w:style w:type="paragraph" w:styleId="Ttulo7">
    <w:name w:val="heading 7"/>
    <w:basedOn w:val="Normal"/>
    <w:next w:val="Normal"/>
    <w:qFormat/>
    <w:rsid w:val="00005920"/>
    <w:pPr>
      <w:numPr>
        <w:ilvl w:val="6"/>
        <w:numId w:val="1"/>
      </w:numPr>
      <w:spacing w:before="240" w:after="60" w:line="220" w:lineRule="exact"/>
      <w:jc w:val="both"/>
      <w:outlineLvl w:val="6"/>
    </w:pPr>
    <w:rPr>
      <w:rFonts w:ascii="Arial" w:hAnsi="Arial"/>
      <w:sz w:val="20"/>
    </w:rPr>
  </w:style>
  <w:style w:type="paragraph" w:styleId="Ttulo8">
    <w:name w:val="heading 8"/>
    <w:basedOn w:val="Normal"/>
    <w:next w:val="Normal"/>
    <w:qFormat/>
    <w:rsid w:val="00005920"/>
    <w:pPr>
      <w:numPr>
        <w:ilvl w:val="7"/>
        <w:numId w:val="1"/>
      </w:numPr>
      <w:spacing w:before="240" w:after="60" w:line="220" w:lineRule="exact"/>
      <w:jc w:val="both"/>
      <w:outlineLvl w:val="7"/>
    </w:pPr>
    <w:rPr>
      <w:rFonts w:ascii="Arial" w:hAnsi="Arial"/>
      <w:i/>
      <w:sz w:val="20"/>
    </w:rPr>
  </w:style>
  <w:style w:type="paragraph" w:styleId="Ttulo9">
    <w:name w:val="heading 9"/>
    <w:basedOn w:val="Normal"/>
    <w:next w:val="Normal"/>
    <w:qFormat/>
    <w:rsid w:val="00005920"/>
    <w:pPr>
      <w:numPr>
        <w:ilvl w:val="8"/>
        <w:numId w:val="1"/>
      </w:numPr>
      <w:spacing w:before="240" w:after="60" w:line="220" w:lineRule="exact"/>
      <w:jc w:val="both"/>
      <w:outlineLvl w:val="8"/>
    </w:pPr>
    <w:rPr>
      <w:rFonts w:ascii="Arial" w:hAnsi="Arial"/>
      <w:i/>
      <w:sz w:val="1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rsid w:val="00005920"/>
    <w:pPr>
      <w:tabs>
        <w:tab w:val="center" w:pos="4680"/>
        <w:tab w:val="right" w:pos="9360"/>
      </w:tabs>
    </w:pPr>
    <w:rPr>
      <w:b/>
      <w:i/>
      <w:sz w:val="20"/>
    </w:rPr>
  </w:style>
  <w:style w:type="paragraph" w:styleId="Encabezado">
    <w:name w:val="header"/>
    <w:basedOn w:val="Normal"/>
    <w:rsid w:val="00005920"/>
    <w:pPr>
      <w:tabs>
        <w:tab w:val="center" w:pos="4680"/>
        <w:tab w:val="right" w:pos="9360"/>
      </w:tabs>
    </w:pPr>
    <w:rPr>
      <w:b/>
      <w:i/>
      <w:sz w:val="20"/>
    </w:rPr>
  </w:style>
  <w:style w:type="paragraph" w:styleId="TDC1">
    <w:name w:val="toc 1"/>
    <w:basedOn w:val="Normal"/>
    <w:next w:val="Normal"/>
    <w:uiPriority w:val="39"/>
    <w:rsid w:val="00005920"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b/>
      <w:noProof/>
    </w:rPr>
  </w:style>
  <w:style w:type="paragraph" w:styleId="TDC2">
    <w:name w:val="toc 2"/>
    <w:basedOn w:val="Normal"/>
    <w:next w:val="Normal"/>
    <w:uiPriority w:val="39"/>
    <w:rsid w:val="00005920"/>
    <w:pPr>
      <w:tabs>
        <w:tab w:val="right" w:leader="dot" w:pos="9360"/>
      </w:tabs>
      <w:spacing w:line="220" w:lineRule="exact"/>
      <w:ind w:left="270"/>
      <w:jc w:val="both"/>
    </w:pPr>
    <w:rPr>
      <w:sz w:val="22"/>
    </w:rPr>
  </w:style>
  <w:style w:type="paragraph" w:styleId="Ttulo">
    <w:name w:val="Title"/>
    <w:basedOn w:val="Normal"/>
    <w:qFormat/>
    <w:rsid w:val="00005920"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Normal"/>
    <w:rsid w:val="00005920"/>
    <w:pPr>
      <w:keepNext/>
      <w:keepLines/>
      <w:spacing w:before="120" w:after="240" w:line="240" w:lineRule="atLeast"/>
    </w:pPr>
    <w:rPr>
      <w:b/>
      <w:sz w:val="36"/>
    </w:rPr>
  </w:style>
  <w:style w:type="paragraph" w:styleId="TDC3">
    <w:name w:val="toc 3"/>
    <w:basedOn w:val="Normal"/>
    <w:next w:val="Normal"/>
    <w:uiPriority w:val="39"/>
    <w:rsid w:val="00005920"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DC4">
    <w:name w:val="toc 4"/>
    <w:basedOn w:val="Normal"/>
    <w:next w:val="Normal"/>
    <w:semiHidden/>
    <w:rsid w:val="00005920"/>
    <w:pPr>
      <w:tabs>
        <w:tab w:val="right" w:leader="dot" w:pos="9360"/>
      </w:tabs>
      <w:ind w:left="720"/>
    </w:pPr>
  </w:style>
  <w:style w:type="paragraph" w:styleId="TDC5">
    <w:name w:val="toc 5"/>
    <w:basedOn w:val="Normal"/>
    <w:next w:val="Normal"/>
    <w:semiHidden/>
    <w:rsid w:val="00005920"/>
    <w:pPr>
      <w:tabs>
        <w:tab w:val="right" w:leader="dot" w:pos="9360"/>
      </w:tabs>
      <w:ind w:left="960"/>
    </w:pPr>
  </w:style>
  <w:style w:type="paragraph" w:styleId="TDC6">
    <w:name w:val="toc 6"/>
    <w:basedOn w:val="Normal"/>
    <w:next w:val="Normal"/>
    <w:semiHidden/>
    <w:rsid w:val="00005920"/>
    <w:pPr>
      <w:tabs>
        <w:tab w:val="right" w:leader="dot" w:pos="9360"/>
      </w:tabs>
      <w:ind w:left="1200"/>
    </w:pPr>
  </w:style>
  <w:style w:type="paragraph" w:styleId="TDC7">
    <w:name w:val="toc 7"/>
    <w:basedOn w:val="Normal"/>
    <w:next w:val="Normal"/>
    <w:semiHidden/>
    <w:rsid w:val="00005920"/>
    <w:pPr>
      <w:tabs>
        <w:tab w:val="right" w:leader="dot" w:pos="9360"/>
      </w:tabs>
      <w:ind w:left="1440"/>
    </w:pPr>
  </w:style>
  <w:style w:type="paragraph" w:styleId="TDC8">
    <w:name w:val="toc 8"/>
    <w:basedOn w:val="Normal"/>
    <w:next w:val="Normal"/>
    <w:semiHidden/>
    <w:rsid w:val="00005920"/>
    <w:pPr>
      <w:tabs>
        <w:tab w:val="right" w:leader="dot" w:pos="9360"/>
      </w:tabs>
      <w:ind w:left="1680"/>
    </w:pPr>
  </w:style>
  <w:style w:type="paragraph" w:styleId="TDC9">
    <w:name w:val="toc 9"/>
    <w:basedOn w:val="Normal"/>
    <w:next w:val="Normal"/>
    <w:semiHidden/>
    <w:rsid w:val="00005920"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Normal"/>
    <w:rsid w:val="00005920"/>
    <w:rPr>
      <w:rFonts w:ascii="Arial" w:hAnsi="Arial"/>
      <w:i/>
      <w:sz w:val="22"/>
    </w:rPr>
  </w:style>
  <w:style w:type="paragraph" w:customStyle="1" w:styleId="level3text">
    <w:name w:val="level 3 text"/>
    <w:basedOn w:val="Ttulo3"/>
    <w:rsid w:val="00BC2175"/>
    <w:pPr>
      <w:numPr>
        <w:ilvl w:val="0"/>
        <w:numId w:val="0"/>
      </w:numPr>
      <w:ind w:left="720"/>
    </w:pPr>
    <w:rPr>
      <w:rFonts w:ascii="Arial" w:hAnsi="Arial" w:cs="Arial"/>
      <w:b w:val="0"/>
      <w:i/>
      <w:sz w:val="22"/>
      <w:szCs w:val="22"/>
    </w:rPr>
  </w:style>
  <w:style w:type="paragraph" w:customStyle="1" w:styleId="ByLine">
    <w:name w:val="ByLine"/>
    <w:basedOn w:val="Ttulo"/>
    <w:rsid w:val="00005920"/>
    <w:rPr>
      <w:sz w:val="28"/>
    </w:rPr>
  </w:style>
  <w:style w:type="paragraph" w:customStyle="1" w:styleId="ChangeHistoryTitle">
    <w:name w:val="ChangeHistory Title"/>
    <w:basedOn w:val="Normal"/>
    <w:rsid w:val="00005920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line">
    <w:name w:val="line"/>
    <w:basedOn w:val="Ttulo"/>
    <w:rsid w:val="00005920"/>
    <w:pPr>
      <w:pBdr>
        <w:top w:val="single" w:sz="36" w:space="1" w:color="auto"/>
      </w:pBdr>
      <w:spacing w:after="0"/>
    </w:pPr>
    <w:rPr>
      <w:sz w:val="40"/>
    </w:rPr>
  </w:style>
  <w:style w:type="paragraph" w:customStyle="1" w:styleId="Normalunindented">
    <w:name w:val="Normal (unindented)"/>
    <w:basedOn w:val="Normal"/>
    <w:qFormat/>
    <w:rsid w:val="00CA2467"/>
    <w:pPr>
      <w:widowControl w:val="0"/>
      <w:autoSpaceDE w:val="0"/>
      <w:autoSpaceDN w:val="0"/>
      <w:adjustRightInd w:val="0"/>
      <w:spacing w:after="140" w:line="260" w:lineRule="exact"/>
      <w:ind w:left="475"/>
      <w:textAlignment w:val="baseline"/>
    </w:pPr>
    <w:rPr>
      <w:rFonts w:ascii="Segoe" w:eastAsia="Z@RB77C.tmp" w:hAnsi="Segoe" w:cs="Segoe"/>
      <w:color w:val="000000"/>
      <w:sz w:val="18"/>
      <w:szCs w:val="19"/>
    </w:rPr>
  </w:style>
  <w:style w:type="paragraph" w:customStyle="1" w:styleId="BullList">
    <w:name w:val="Bull List"/>
    <w:basedOn w:val="Normal"/>
    <w:qFormat/>
    <w:rsid w:val="00052274"/>
    <w:pPr>
      <w:widowControl w:val="0"/>
      <w:numPr>
        <w:numId w:val="2"/>
      </w:numPr>
      <w:autoSpaceDE w:val="0"/>
      <w:autoSpaceDN w:val="0"/>
      <w:adjustRightInd w:val="0"/>
      <w:spacing w:after="140" w:line="260" w:lineRule="exact"/>
      <w:ind w:left="1051"/>
      <w:textAlignment w:val="baseline"/>
    </w:pPr>
    <w:rPr>
      <w:rFonts w:ascii="Segoe" w:eastAsia="Z@RB77C.tmp" w:hAnsi="Segoe" w:cs="Segoe"/>
      <w:color w:val="000000"/>
      <w:sz w:val="18"/>
      <w:szCs w:val="19"/>
    </w:rPr>
  </w:style>
  <w:style w:type="character" w:customStyle="1" w:styleId="Ttulo1Car">
    <w:name w:val="Título 1 Car"/>
    <w:basedOn w:val="Fuentedeprrafopredeter"/>
    <w:link w:val="Ttulo1"/>
    <w:rsid w:val="009F39C6"/>
    <w:rPr>
      <w:b/>
      <w:kern w:val="28"/>
      <w:sz w:val="36"/>
    </w:rPr>
  </w:style>
  <w:style w:type="character" w:customStyle="1" w:styleId="PiedepginaCar">
    <w:name w:val="Pie de página Car"/>
    <w:basedOn w:val="Fuentedeprrafopredeter"/>
    <w:link w:val="Piedepgina"/>
    <w:rsid w:val="00EA61A6"/>
    <w:rPr>
      <w:b/>
      <w:i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62E9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62E94"/>
    <w:rPr>
      <w:rFonts w:ascii="Tahoma" w:hAnsi="Tahoma" w:cs="Tahoma"/>
      <w:sz w:val="16"/>
      <w:szCs w:val="16"/>
    </w:rPr>
  </w:style>
  <w:style w:type="character" w:styleId="Textodelmarcadordeposicin">
    <w:name w:val="Placeholder Text"/>
    <w:basedOn w:val="Fuentedeprrafopredeter"/>
    <w:uiPriority w:val="99"/>
    <w:semiHidden/>
    <w:rsid w:val="00265E8C"/>
    <w:rPr>
      <w:color w:val="666666"/>
    </w:rPr>
  </w:style>
  <w:style w:type="table" w:styleId="Tablaconcuadrcula">
    <w:name w:val="Table Grid"/>
    <w:basedOn w:val="Tablanormal"/>
    <w:uiPriority w:val="59"/>
    <w:rsid w:val="003754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scripcin">
    <w:name w:val="caption"/>
    <w:basedOn w:val="Normal"/>
    <w:next w:val="Normal"/>
    <w:uiPriority w:val="35"/>
    <w:semiHidden/>
    <w:unhideWhenUsed/>
    <w:qFormat/>
    <w:rsid w:val="007155CB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Prrafodelista">
    <w:name w:val="List Paragraph"/>
    <w:basedOn w:val="Normal"/>
    <w:uiPriority w:val="34"/>
    <w:qFormat/>
    <w:rsid w:val="00E7323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4D79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6F2958F-34AE-4803-B55B-27D463754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7</Pages>
  <Words>673</Words>
  <Characters>3707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antilla de especificación de requisitos de software</vt:lpstr>
      <vt:lpstr>Software Requirements Specification Template</vt:lpstr>
    </vt:vector>
  </TitlesOfParts>
  <Company>Process Impact</Company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 de especificación de requisitos de software</dc:title>
  <dc:subject/>
  <dc:creator>Karl Wiegers</dc:creator>
  <cp:keywords/>
  <dc:description/>
  <cp:lastModifiedBy>Olivier Blanco Sandí</cp:lastModifiedBy>
  <cp:revision>14</cp:revision>
  <cp:lastPrinted>2023-10-13T13:26:00Z</cp:lastPrinted>
  <dcterms:created xsi:type="dcterms:W3CDTF">2022-10-30T16:30:00Z</dcterms:created>
  <dcterms:modified xsi:type="dcterms:W3CDTF">2025-04-10T22:29:00Z</dcterms:modified>
</cp:coreProperties>
</file>